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BB561" w14:textId="77777777" w:rsidR="00F939E7" w:rsidRPr="00175779" w:rsidRDefault="00F939E7" w:rsidP="00E65F77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5342" w:type="pct"/>
        <w:tblInd w:w="-275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699"/>
        <w:gridCol w:w="2674"/>
        <w:gridCol w:w="715"/>
        <w:gridCol w:w="3545"/>
      </w:tblGrid>
      <w:tr w:rsidR="00960055" w:rsidRPr="00C307AD" w14:paraId="3264DB1F" w14:textId="77777777" w:rsidTr="000F5A57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</w:tcPr>
          <w:p w14:paraId="5F1E8F1B" w14:textId="484C2B45" w:rsidR="00960055" w:rsidRPr="00C307AD" w:rsidRDefault="00883713" w:rsidP="00271BAA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3263AB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TUDENT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>INFORMATION</w:t>
            </w:r>
          </w:p>
        </w:tc>
      </w:tr>
      <w:tr w:rsidR="00883713" w:rsidRPr="00C307AD" w14:paraId="4FD7EE78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623705B5" w14:textId="3E57CD24" w:rsidR="00883713" w:rsidRPr="00C307AD" w:rsidRDefault="00883713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Nam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>
              <w:rPr>
                <w:rFonts w:cstheme="minorHAnsi"/>
                <w:color w:val="000000" w:themeColor="text1"/>
                <w:sz w:val="24"/>
                <w:szCs w:val="24"/>
              </w:rPr>
              <w:t>In  Arabic</w:t>
            </w:r>
            <w:proofErr w:type="gramEnd"/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599" w:type="pct"/>
            <w:gridSpan w:val="3"/>
            <w:shd w:val="clear" w:color="auto" w:fill="auto"/>
          </w:tcPr>
          <w:sdt>
            <w:sdtPr>
              <w:rPr>
                <w:rStyle w:val="DGSforms"/>
                <w:rtl/>
              </w:rPr>
              <w:id w:val="1210228394"/>
              <w:lock w:val="sdtLocked"/>
              <w:placeholder>
                <w:docPart w:val="4AB2404A66A04BEDB53C153EC6615256"/>
              </w:placeholder>
              <w:showingPlcHdr/>
              <w15:color w:val="000000"/>
            </w:sdtPr>
            <w:sdtEndPr>
              <w:rPr>
                <w:rStyle w:val="PlaceholderText"/>
                <w:rFonts w:asciiTheme="minorHAnsi" w:hAnsiTheme="minorHAnsi"/>
                <w:color w:val="A6A6A6" w:themeColor="background1" w:themeShade="A6"/>
                <w:sz w:val="22"/>
              </w:rPr>
            </w:sdtEndPr>
            <w:sdtContent>
              <w:p w14:paraId="6825DD11" w14:textId="0A51B620" w:rsidR="00883713" w:rsidRPr="008050D7" w:rsidRDefault="00F04B69" w:rsidP="00F04B69">
                <w:pPr>
                  <w:bidi/>
                  <w:jc w:val="right"/>
                  <w:rPr>
                    <w:rStyle w:val="PlaceholderText"/>
                    <w:color w:val="A6A6A6" w:themeColor="background1" w:themeShade="A6"/>
                  </w:rPr>
                </w:pPr>
                <w:r w:rsidRPr="008050D7">
                  <w:rPr>
                    <w:rStyle w:val="PlaceholderText"/>
                    <w:color w:val="A6A6A6" w:themeColor="background1" w:themeShade="A6"/>
                    <w:rtl/>
                  </w:rPr>
                  <w:t>الاسم من أربعة مقاطع</w:t>
                </w:r>
              </w:p>
            </w:sdtContent>
          </w:sdt>
          <w:p w14:paraId="2A4FBB7A" w14:textId="611DD364" w:rsidR="00883713" w:rsidRPr="008050D7" w:rsidRDefault="00883713" w:rsidP="008050D7">
            <w:pPr>
              <w:rPr>
                <w:rStyle w:val="PlaceholderText"/>
                <w:color w:val="A6A6A6" w:themeColor="background1" w:themeShade="A6"/>
              </w:rPr>
            </w:pPr>
          </w:p>
        </w:tc>
      </w:tr>
      <w:tr w:rsidR="00883713" w:rsidRPr="00C307AD" w14:paraId="412920E2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192DE76C" w14:textId="075B3256" w:rsidR="00883713" w:rsidRPr="00C307AD" w:rsidRDefault="006B7A04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Name In English:</w:t>
            </w:r>
          </w:p>
        </w:tc>
        <w:tc>
          <w:tcPr>
            <w:tcW w:w="3599" w:type="pct"/>
            <w:gridSpan w:val="3"/>
            <w:shd w:val="clear" w:color="auto" w:fill="auto"/>
          </w:tcPr>
          <w:sdt>
            <w:sdtPr>
              <w:rPr>
                <w:rStyle w:val="DGSforms"/>
              </w:rPr>
              <w:id w:val="341507414"/>
              <w:lock w:val="sdtLocked"/>
              <w:placeholder>
                <w:docPart w:val="07AE625958D94651AFBA31027795D9E2"/>
              </w:placeholder>
              <w:showingPlcHdr/>
              <w15:color w:val="000000"/>
            </w:sdtPr>
            <w:sdtEndPr>
              <w:rPr>
                <w:rStyle w:val="PlaceholderText"/>
                <w:rFonts w:asciiTheme="minorHAnsi" w:hAnsiTheme="minorHAnsi" w:cstheme="minorHAnsi"/>
                <w:color w:val="A6A6A6" w:themeColor="background1" w:themeShade="A6"/>
                <w:sz w:val="22"/>
                <w:szCs w:val="24"/>
              </w:rPr>
            </w:sdtEndPr>
            <w:sdtContent>
              <w:p w14:paraId="1CA37816" w14:textId="33B564F5" w:rsidR="00FB0548" w:rsidRPr="008050D7" w:rsidRDefault="00F04B69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Name in Four Sections.</w:t>
                </w:r>
              </w:p>
            </w:sdtContent>
          </w:sdt>
          <w:p w14:paraId="1113D6EE" w14:textId="77777777" w:rsidR="00883713" w:rsidRPr="008050D7" w:rsidRDefault="00883713" w:rsidP="00271BAA">
            <w:pPr>
              <w:rPr>
                <w:rStyle w:val="PlaceholderText"/>
                <w:rFonts w:cstheme="minorHAnsi"/>
                <w:color w:val="A6A6A6" w:themeColor="background1" w:themeShade="A6"/>
                <w:sz w:val="24"/>
                <w:szCs w:val="24"/>
              </w:rPr>
            </w:pPr>
          </w:p>
        </w:tc>
      </w:tr>
      <w:tr w:rsidR="00B70E6A" w:rsidRPr="00C307AD" w14:paraId="06A4B4DC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17F505A8" w14:textId="3BEA959D" w:rsidR="00B70E6A" w:rsidRPr="00B70E6A" w:rsidRDefault="00B70E6A" w:rsidP="00271BAA">
            <w:pPr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  <w:t>Date of Thesis Defense:</w:t>
            </w:r>
          </w:p>
        </w:tc>
        <w:sdt>
          <w:sdtPr>
            <w:rPr>
              <w:rStyle w:val="DGSforms"/>
            </w:rPr>
            <w:id w:val="-1114443672"/>
            <w:lock w:val="sdtLocked"/>
            <w:placeholder>
              <w:docPart w:val="FBCEFFCBD4A6468A96012C284C67BD00"/>
            </w:placeholder>
            <w:showingPlcHdr/>
            <w15:color w:val="000000"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PlaceholderText"/>
              <w:rFonts w:asciiTheme="minorHAnsi" w:hAnsiTheme="minorHAnsi" w:cstheme="minorHAnsi"/>
              <w:color w:val="A6A6A6" w:themeColor="background1" w:themeShade="A6"/>
              <w:sz w:val="22"/>
              <w:szCs w:val="24"/>
            </w:rPr>
          </w:sdtEndPr>
          <w:sdtContent>
            <w:tc>
              <w:tcPr>
                <w:tcW w:w="3599" w:type="pct"/>
                <w:gridSpan w:val="3"/>
                <w:shd w:val="clear" w:color="auto" w:fill="auto"/>
              </w:tcPr>
              <w:p w14:paraId="2DE6B46E" w14:textId="1248BFA6" w:rsidR="00B70E6A" w:rsidRPr="008050D7" w:rsidRDefault="00B70E6A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B70E6A" w:rsidRPr="00C307AD" w14:paraId="1546EEE2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07D7DD52" w14:textId="4F71FF75" w:rsidR="00B70E6A" w:rsidRDefault="00B70E6A" w:rsidP="00271BAA">
            <w:pPr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  <w:t>Academic Year</w:t>
            </w:r>
            <w:r w:rsidR="00581FB0"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  <w:t>:</w:t>
            </w:r>
          </w:p>
        </w:tc>
        <w:sdt>
          <w:sdtPr>
            <w:rPr>
              <w:rStyle w:val="DGSforms"/>
            </w:rPr>
            <w:id w:val="-60714798"/>
            <w:lock w:val="sdtLocked"/>
            <w:placeholder>
              <w:docPart w:val="E96315666CEE4704A6F1712FCB6C2B07"/>
            </w:placeholder>
            <w:showingPlcHdr/>
          </w:sdtPr>
          <w:sdtEndPr>
            <w:rPr>
              <w:rStyle w:val="PlaceholderText"/>
              <w:rFonts w:asciiTheme="minorHAnsi" w:hAnsiTheme="minorHAnsi" w:cstheme="minorHAnsi"/>
              <w:color w:val="A6A6A6" w:themeColor="background1" w:themeShade="A6"/>
              <w:sz w:val="22"/>
              <w:szCs w:val="24"/>
            </w:rPr>
          </w:sdtEndPr>
          <w:sdtContent>
            <w:tc>
              <w:tcPr>
                <w:tcW w:w="3599" w:type="pct"/>
                <w:gridSpan w:val="3"/>
                <w:shd w:val="clear" w:color="auto" w:fill="auto"/>
              </w:tcPr>
              <w:p w14:paraId="7F5259AB" w14:textId="4EA496C9" w:rsidR="00B70E6A" w:rsidRPr="008050D7" w:rsidRDefault="00F04B69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Academic Year.</w:t>
                </w:r>
              </w:p>
            </w:tc>
          </w:sdtContent>
        </w:sdt>
      </w:tr>
      <w:tr w:rsidR="00960055" w:rsidRPr="00C307AD" w14:paraId="4C938B85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29E43F72" w14:textId="77777777" w:rsidR="00960055" w:rsidRPr="00C307AD" w:rsidRDefault="00960055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Program:</w:t>
            </w:r>
          </w:p>
        </w:tc>
        <w:sdt>
          <w:sdtPr>
            <w:rPr>
              <w:rStyle w:val="DGSforms"/>
            </w:rPr>
            <w:id w:val="-2025159922"/>
            <w:placeholder>
              <w:docPart w:val="560273823D654A92B44230E924B551F2"/>
            </w:placeholder>
            <w:showingPlcHdr/>
          </w:sdtPr>
          <w:sdtEndPr>
            <w:rPr>
              <w:rStyle w:val="PlaceholderText"/>
              <w:rFonts w:asciiTheme="minorHAnsi" w:hAnsiTheme="minorHAnsi" w:cstheme="minorHAnsi"/>
              <w:color w:val="A6A6A6" w:themeColor="background1" w:themeShade="A6"/>
              <w:sz w:val="22"/>
              <w:szCs w:val="24"/>
            </w:rPr>
          </w:sdtEndPr>
          <w:sdtContent>
            <w:tc>
              <w:tcPr>
                <w:tcW w:w="3599" w:type="pct"/>
                <w:gridSpan w:val="3"/>
                <w:shd w:val="clear" w:color="auto" w:fill="auto"/>
              </w:tcPr>
              <w:p w14:paraId="3462C7B0" w14:textId="4B73DF2A" w:rsidR="00960055" w:rsidRPr="008050D7" w:rsidRDefault="00F04B69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B70E6A" w:rsidRPr="00C307AD" w14:paraId="12885B77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6E3A2428" w14:textId="41FC82D2" w:rsidR="00B70E6A" w:rsidRPr="00C307AD" w:rsidRDefault="00B70E6A" w:rsidP="00271BA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obile Number:</w:t>
            </w:r>
          </w:p>
        </w:tc>
        <w:sdt>
          <w:sdtPr>
            <w:rPr>
              <w:rStyle w:val="DGSforms"/>
            </w:rPr>
            <w:id w:val="-924180435"/>
            <w:lock w:val="sdtLocked"/>
            <w:placeholder>
              <w:docPart w:val="AF944940A40743E3A472DE10BC62D9F2"/>
            </w:placeholder>
            <w:showingPlcHdr/>
            <w15:color w:val="000000"/>
          </w:sdtPr>
          <w:sdtEndPr>
            <w:rPr>
              <w:rStyle w:val="PlaceholderText"/>
              <w:rFonts w:asciiTheme="minorHAnsi" w:hAnsiTheme="minorHAnsi" w:cstheme="minorHAnsi"/>
              <w:color w:val="A6A6A6" w:themeColor="background1" w:themeShade="A6"/>
              <w:sz w:val="22"/>
              <w:szCs w:val="24"/>
            </w:rPr>
          </w:sdtEndPr>
          <w:sdtContent>
            <w:tc>
              <w:tcPr>
                <w:tcW w:w="3599" w:type="pct"/>
                <w:gridSpan w:val="3"/>
                <w:shd w:val="clear" w:color="auto" w:fill="auto"/>
              </w:tcPr>
              <w:p w14:paraId="4789F4FD" w14:textId="7B4B455E" w:rsidR="00B70E6A" w:rsidRPr="008050D7" w:rsidRDefault="00F04B69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Mobile Number</w:t>
                </w:r>
              </w:p>
            </w:tc>
          </w:sdtContent>
        </w:sdt>
      </w:tr>
      <w:tr w:rsidR="008050D7" w:rsidRPr="00C307AD" w14:paraId="42A860E5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476B3E82" w14:textId="1A01F4A1" w:rsidR="008050D7" w:rsidRPr="00C307AD" w:rsidRDefault="008050D7" w:rsidP="008050D7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>Email:</w:t>
            </w:r>
          </w:p>
        </w:tc>
        <w:sdt>
          <w:sdtPr>
            <w:rPr>
              <w:rStyle w:val="DGSforms"/>
            </w:rPr>
            <w:id w:val="-1413311700"/>
            <w:lock w:val="sdtLocked"/>
            <w:placeholder>
              <w:docPart w:val="E95C49F88838440EA2DF6F1AE711EA58"/>
            </w:placeholder>
            <w:showingPlcHdr/>
            <w15:color w:val="000000"/>
          </w:sdtPr>
          <w:sdtEndPr>
            <w:rPr>
              <w:rStyle w:val="PlaceholderText"/>
              <w:rFonts w:asciiTheme="minorHAnsi" w:hAnsiTheme="minorHAnsi" w:cstheme="minorHAnsi"/>
              <w:color w:val="A6A6A6" w:themeColor="background1" w:themeShade="A6"/>
              <w:sz w:val="22"/>
              <w:szCs w:val="24"/>
            </w:rPr>
          </w:sdtEndPr>
          <w:sdtContent>
            <w:tc>
              <w:tcPr>
                <w:tcW w:w="3599" w:type="pct"/>
                <w:gridSpan w:val="3"/>
                <w:shd w:val="clear" w:color="auto" w:fill="auto"/>
              </w:tcPr>
              <w:p w14:paraId="7849CF73" w14:textId="65EE0D2C" w:rsidR="008050D7" w:rsidRPr="008050D7" w:rsidRDefault="008050D7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color w:val="A6A6A6" w:themeColor="background1" w:themeShade="A6"/>
                  </w:rPr>
                  <w:t>Email</w:t>
                </w:r>
              </w:p>
            </w:tc>
          </w:sdtContent>
        </w:sdt>
      </w:tr>
      <w:tr w:rsidR="008050D7" w:rsidRPr="00C307AD" w14:paraId="3C226FFD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633D49A7" w14:textId="31A30404" w:rsidR="008050D7" w:rsidRDefault="008050D7" w:rsidP="008050D7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>Current Work Address:</w:t>
            </w:r>
          </w:p>
        </w:tc>
        <w:tc>
          <w:tcPr>
            <w:tcW w:w="3599" w:type="pct"/>
            <w:gridSpan w:val="3"/>
            <w:shd w:val="clear" w:color="auto" w:fill="auto"/>
          </w:tcPr>
          <w:p w14:paraId="413F801B" w14:textId="67776D48" w:rsidR="008050D7" w:rsidRPr="008050D7" w:rsidRDefault="008050D7" w:rsidP="008050D7">
            <w:pPr>
              <w:rPr>
                <w:rStyle w:val="PlaceholderText"/>
                <w:rFonts w:cstheme="minorHAnsi"/>
                <w:color w:val="A6A6A6" w:themeColor="background1" w:themeShade="A6"/>
                <w:sz w:val="24"/>
                <w:szCs w:val="24"/>
              </w:rPr>
            </w:pPr>
            <w:r w:rsidRPr="008050D7">
              <w:rPr>
                <w:rStyle w:val="PlaceholderText"/>
                <w:rFonts w:cstheme="minorHAnsi"/>
                <w:color w:val="A6A6A6" w:themeColor="background1" w:themeShade="A6"/>
                <w:sz w:val="24"/>
                <w:szCs w:val="24"/>
              </w:rPr>
              <w:t xml:space="preserve"> </w:t>
            </w:r>
            <w:sdt>
              <w:sdtPr>
                <w:rPr>
                  <w:rStyle w:val="PlaceholderText"/>
                  <w:rFonts w:cstheme="minorHAnsi"/>
                  <w:color w:val="A6A6A6" w:themeColor="background1" w:themeShade="A6"/>
                  <w:sz w:val="24"/>
                  <w:szCs w:val="24"/>
                </w:rPr>
                <w:id w:val="-1896959"/>
                <w:lock w:val="sdtLocked"/>
                <w:placeholder>
                  <w:docPart w:val="8730D158F42846F1BD6A65B31AC70721"/>
                </w:placeholder>
                <w:showingPlcHdr/>
                <w15:color w:val="000000"/>
              </w:sdtPr>
              <w:sdtContent>
                <w:r>
                  <w:rPr>
                    <w:rStyle w:val="PlaceholderText"/>
                    <w:color w:val="A6A6A6" w:themeColor="background1" w:themeShade="A6"/>
                  </w:rPr>
                  <w:t>Address</w:t>
                </w:r>
              </w:sdtContent>
            </w:sdt>
          </w:p>
        </w:tc>
      </w:tr>
      <w:tr w:rsidR="008050D7" w:rsidRPr="00C307AD" w14:paraId="52A69DB8" w14:textId="77777777" w:rsidTr="00B70E6A">
        <w:trPr>
          <w:cantSplit/>
        </w:trPr>
        <w:tc>
          <w:tcPr>
            <w:tcW w:w="1401" w:type="pct"/>
            <w:shd w:val="clear" w:color="auto" w:fill="auto"/>
          </w:tcPr>
          <w:p w14:paraId="53076A90" w14:textId="6EE15AEA" w:rsidR="008050D7" w:rsidRDefault="008050D7" w:rsidP="008050D7">
            <w:pPr>
              <w:rPr>
                <w:rFonts w:cstheme="minorHAnsi"/>
                <w:sz w:val="24"/>
                <w:szCs w:val="24"/>
                <w:lang w:bidi="ar-JO"/>
              </w:rPr>
            </w:pPr>
            <w:r>
              <w:rPr>
                <w:rFonts w:cstheme="minorHAnsi"/>
                <w:sz w:val="24"/>
                <w:szCs w:val="24"/>
                <w:lang w:bidi="ar-JO"/>
              </w:rPr>
              <w:t xml:space="preserve">Contact person </w:t>
            </w:r>
            <w:proofErr w:type="gramStart"/>
            <w:r>
              <w:rPr>
                <w:rFonts w:cstheme="minorHAnsi"/>
                <w:sz w:val="24"/>
                <w:szCs w:val="24"/>
                <w:lang w:bidi="ar-JO"/>
              </w:rPr>
              <w:t>( if</w:t>
            </w:r>
            <w:proofErr w:type="gramEnd"/>
            <w:r>
              <w:rPr>
                <w:rFonts w:cstheme="minorHAnsi"/>
                <w:sz w:val="24"/>
                <w:szCs w:val="24"/>
                <w:lang w:bidi="ar-JO"/>
              </w:rPr>
              <w:t xml:space="preserve"> you are outside Jordan)</w:t>
            </w:r>
          </w:p>
        </w:tc>
        <w:tc>
          <w:tcPr>
            <w:tcW w:w="3599" w:type="pct"/>
            <w:gridSpan w:val="3"/>
            <w:shd w:val="clear" w:color="auto" w:fill="auto"/>
          </w:tcPr>
          <w:p w14:paraId="6060ECDD" w14:textId="77777777" w:rsidR="008050D7" w:rsidRPr="008050D7" w:rsidRDefault="008050D7" w:rsidP="00F04B69">
            <w:pPr>
              <w:rPr>
                <w:rStyle w:val="PlaceholderText"/>
                <w:rFonts w:cstheme="minorHAnsi"/>
                <w:color w:val="A6A6A6" w:themeColor="background1" w:themeShade="A6"/>
                <w:sz w:val="24"/>
                <w:szCs w:val="24"/>
              </w:rPr>
            </w:pPr>
            <w:r w:rsidRPr="008050D7">
              <w:rPr>
                <w:rStyle w:val="PlaceholderText"/>
                <w:rFonts w:cstheme="minorHAnsi"/>
                <w:color w:val="A6A6A6" w:themeColor="background1" w:themeShade="A6"/>
                <w:sz w:val="24"/>
                <w:szCs w:val="24"/>
              </w:rPr>
              <w:t xml:space="preserve"> </w:t>
            </w:r>
            <w:sdt>
              <w:sdtPr>
                <w:rPr>
                  <w:rStyle w:val="DGSforms"/>
                </w:rPr>
                <w:id w:val="-1281796315"/>
                <w:lock w:val="sdtLocked"/>
                <w:placeholder>
                  <w:docPart w:val="933778F2860D41C39C599E6DF2B837CF"/>
                </w:placeholder>
                <w:showingPlcHdr/>
                <w15:color w:val="0000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PlaceholderText"/>
                  <w:rFonts w:asciiTheme="minorHAnsi" w:hAnsiTheme="minorHAnsi" w:cstheme="minorHAnsi"/>
                  <w:color w:val="A6A6A6" w:themeColor="background1" w:themeShade="A6"/>
                  <w:sz w:val="22"/>
                  <w:szCs w:val="24"/>
                </w:rPr>
              </w:sdtEndPr>
              <w:sdtContent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to enter a date.</w:t>
                </w:r>
              </w:sdtContent>
            </w:sdt>
          </w:p>
          <w:sdt>
            <w:sdtPr>
              <w:rPr>
                <w:rStyle w:val="DGSforms"/>
              </w:rPr>
              <w:id w:val="-1828198983"/>
              <w:lock w:val="sdtLocked"/>
              <w:placeholder>
                <w:docPart w:val="5EF7A07255E2475D9CC7F04983E2E4A4"/>
              </w:placeholder>
              <w:showingPlcHdr/>
              <w15:color w:val="000000"/>
            </w:sdtPr>
            <w:sdtEndPr>
              <w:rPr>
                <w:rStyle w:val="PlaceholderText"/>
                <w:rFonts w:asciiTheme="minorHAnsi" w:hAnsiTheme="minorHAnsi" w:cstheme="minorHAnsi"/>
                <w:color w:val="A6A6A6" w:themeColor="background1" w:themeShade="A6"/>
                <w:sz w:val="22"/>
                <w:szCs w:val="24"/>
              </w:rPr>
            </w:sdtEndPr>
            <w:sdtContent>
              <w:p w14:paraId="5E8FEDE7" w14:textId="32179E90" w:rsidR="008050D7" w:rsidRPr="008050D7" w:rsidRDefault="008050D7" w:rsidP="00F04B69">
                <w:pP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</w:pPr>
                <w:r w:rsidRPr="008050D7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8050D7" w:rsidRPr="00C307AD" w14:paraId="6BA507D2" w14:textId="77777777" w:rsidTr="001E3C14">
        <w:trPr>
          <w:cantSplit/>
        </w:trPr>
        <w:tc>
          <w:tcPr>
            <w:tcW w:w="1401" w:type="pct"/>
            <w:shd w:val="clear" w:color="auto" w:fill="auto"/>
          </w:tcPr>
          <w:p w14:paraId="39C00D44" w14:textId="77777777" w:rsidR="008050D7" w:rsidRPr="00C307AD" w:rsidRDefault="008050D7" w:rsidP="008050D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Signature:</w:t>
            </w:r>
          </w:p>
        </w:tc>
        <w:tc>
          <w:tcPr>
            <w:tcW w:w="1388" w:type="pct"/>
            <w:shd w:val="clear" w:color="auto" w:fill="auto"/>
          </w:tcPr>
          <w:p w14:paraId="17C9B097" w14:textId="77777777" w:rsidR="008050D7" w:rsidRPr="00C307AD" w:rsidRDefault="008050D7" w:rsidP="008050D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2F883DE4" w14:textId="47B14E8E" w:rsidR="008050D7" w:rsidRPr="00C307AD" w:rsidRDefault="008050D7" w:rsidP="008050D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71" w:type="pct"/>
            <w:shd w:val="clear" w:color="auto" w:fill="auto"/>
          </w:tcPr>
          <w:p w14:paraId="18BB0DAD" w14:textId="77777777" w:rsidR="008050D7" w:rsidRPr="00C307AD" w:rsidRDefault="008050D7" w:rsidP="008050D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7AD">
              <w:rPr>
                <w:rFonts w:cstheme="minorHAnsi"/>
                <w:color w:val="000000" w:themeColor="text1"/>
                <w:sz w:val="24"/>
                <w:szCs w:val="24"/>
              </w:rPr>
              <w:t>Date:</w:t>
            </w:r>
          </w:p>
        </w:tc>
        <w:sdt>
          <w:sdtPr>
            <w:rPr>
              <w:rStyle w:val="DGSforms"/>
            </w:rPr>
            <w:id w:val="175932539"/>
            <w:lock w:val="sdtLocked"/>
            <w:placeholder>
              <w:docPart w:val="D8834A0C986E4B82969E58352E8DAA0C"/>
            </w:placeholder>
            <w:showingPlcHdr/>
            <w15:color w:val="000000"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theme="minorHAnsi"/>
              <w:color w:val="auto"/>
              <w:sz w:val="22"/>
              <w:szCs w:val="24"/>
            </w:rPr>
          </w:sdtEndPr>
          <w:sdtContent>
            <w:tc>
              <w:tcPr>
                <w:tcW w:w="1840" w:type="pct"/>
                <w:shd w:val="clear" w:color="auto" w:fill="auto"/>
              </w:tcPr>
              <w:p w14:paraId="5B086204" w14:textId="77777777" w:rsidR="008050D7" w:rsidRPr="00C307AD" w:rsidRDefault="008050D7" w:rsidP="00F04B69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C307AD">
                  <w:rPr>
                    <w:rStyle w:val="PlaceholderText"/>
                    <w:rFonts w:cstheme="minorHAnsi"/>
                    <w:color w:val="F2F2F2" w:themeColor="background1" w:themeShade="F2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3529F15C" w14:textId="77777777" w:rsidR="00960055" w:rsidRDefault="00960055" w:rsidP="007F6EC6">
      <w:pPr>
        <w:spacing w:after="0"/>
      </w:pPr>
    </w:p>
    <w:p w14:paraId="251D29D2" w14:textId="77777777" w:rsidR="00960055" w:rsidRDefault="00960055" w:rsidP="00960055"/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6"/>
        <w:gridCol w:w="5079"/>
        <w:gridCol w:w="657"/>
        <w:gridCol w:w="2777"/>
      </w:tblGrid>
      <w:tr w:rsidR="00C445A1" w14:paraId="51F25D7A" w14:textId="77777777" w:rsidTr="00771513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B13640F" w14:textId="77777777" w:rsidR="00C445A1" w:rsidRDefault="00C445A1" w:rsidP="00771513">
            <w:pPr>
              <w:rPr>
                <w:rFonts w:ascii="Calibri" w:eastAsia="Calibri" w:hAnsi="Calibri" w:cs="Arial"/>
                <w:b/>
                <w:bCs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OFFICIAL APPROVALS</w:t>
            </w:r>
          </w:p>
        </w:tc>
      </w:tr>
      <w:tr w:rsidR="00C445A1" w14:paraId="29631343" w14:textId="77777777" w:rsidTr="00771513">
        <w:trPr>
          <w:cantSplit/>
          <w:jc w:val="center"/>
        </w:trPr>
        <w:tc>
          <w:tcPr>
            <w:tcW w:w="68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8FCD7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Dean of Graduate Studies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B70C" w14:textId="77777777" w:rsidR="00C445A1" w:rsidRDefault="00000000" w:rsidP="00771513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5A1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5A1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C445A1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5A1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5A1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C445A1" w14:paraId="29105541" w14:textId="77777777" w:rsidTr="00771513">
        <w:trPr>
          <w:cantSplit/>
          <w:jc w:val="center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6CB41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580798815"/>
                <w:placeholder>
                  <w:docPart w:val="541D6820101F46C68616C9B26D7D82F9"/>
                </w:placeholder>
                <w:showingPlcHdr/>
              </w:sdtPr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C445A1" w14:paraId="20EE074F" w14:textId="77777777" w:rsidTr="00771513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373E1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73B5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</w:p>
          <w:p w14:paraId="63E088B2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8F95E" w14:textId="77777777" w:rsidR="00C445A1" w:rsidRDefault="00C445A1" w:rsidP="00771513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406984532"/>
            <w:placeholder>
              <w:docPart w:val="6414EAC3ED584C9DA83D98A42E22CC69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B369C8" w14:textId="77777777" w:rsidR="00C445A1" w:rsidRDefault="00C445A1" w:rsidP="00771513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11025E00" w14:textId="77777777" w:rsidR="006879C2" w:rsidRPr="00FE291D" w:rsidRDefault="006879C2" w:rsidP="00981EAC">
      <w:pPr>
        <w:spacing w:after="0" w:line="240" w:lineRule="auto"/>
        <w:rPr>
          <w:rFonts w:ascii="Scala" w:hAnsi="Scala" w:cstheme="majorBidi"/>
          <w:color w:val="000000"/>
          <w:sz w:val="24"/>
          <w:szCs w:val="24"/>
          <w:lang w:val="en-US"/>
        </w:rPr>
      </w:pPr>
    </w:p>
    <w:sectPr w:rsidR="006879C2" w:rsidRPr="00FE291D" w:rsidSect="00E93D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5DC96" w14:textId="77777777" w:rsidR="00855569" w:rsidRDefault="00855569" w:rsidP="00BF3B2A">
      <w:pPr>
        <w:spacing w:after="0" w:line="240" w:lineRule="auto"/>
      </w:pPr>
      <w:r>
        <w:separator/>
      </w:r>
    </w:p>
  </w:endnote>
  <w:endnote w:type="continuationSeparator" w:id="0">
    <w:p w14:paraId="35671F5D" w14:textId="77777777" w:rsidR="00855569" w:rsidRDefault="00855569" w:rsidP="00BF3B2A">
      <w:pPr>
        <w:spacing w:after="0" w:line="240" w:lineRule="auto"/>
      </w:pPr>
      <w:r>
        <w:continuationSeparator/>
      </w:r>
    </w:p>
  </w:endnote>
  <w:endnote w:type="continuationNotice" w:id="1">
    <w:p w14:paraId="1E4B2AE7" w14:textId="77777777" w:rsidR="00855569" w:rsidRDefault="008555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A5797" w14:textId="77777777" w:rsidR="00BC1969" w:rsidRDefault="00BC19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D0379" w14:textId="77777777" w:rsidR="00BC1969" w:rsidRDefault="00BC19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E93D8B" w14:paraId="0C388A8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7A11C49C" w14:textId="77777777" w:rsidR="00E93D8B" w:rsidRPr="00631AE0" w:rsidRDefault="00E93D8B" w:rsidP="00E93D8B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16B08059" w14:textId="77777777" w:rsidR="00E93D8B" w:rsidRPr="00631AE0" w:rsidRDefault="00E93D8B" w:rsidP="00E93D8B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proofErr w:type="spellStart"/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D9D9D9" w:themeColor="background1" w:themeShade="D9"/>
      </w:rPr>
      <w:alias w:val="Keywords"/>
      <w:tag w:val=""/>
      <w:id w:val="219874421"/>
      <w:placeholder>
        <w:docPart w:val="4B6B6A95E92B4B60A2AD51F36C1B8F6E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89B98F9" w14:textId="676F7519" w:rsidR="001D1552" w:rsidRPr="009F5D0A" w:rsidRDefault="007713DC" w:rsidP="009F5D0A">
        <w:pPr>
          <w:pStyle w:val="Footer"/>
          <w:jc w:val="center"/>
          <w:rPr>
            <w:color w:val="D9D9D9" w:themeColor="background1" w:themeShade="D9"/>
          </w:rPr>
        </w:pPr>
        <w:r>
          <w:rPr>
            <w:color w:val="D9D9D9" w:themeColor="background1" w:themeShade="D9"/>
          </w:rPr>
          <w:t>GS-18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07C76" w14:textId="77777777" w:rsidR="00855569" w:rsidRDefault="00855569" w:rsidP="00BF3B2A">
      <w:pPr>
        <w:spacing w:after="0" w:line="240" w:lineRule="auto"/>
      </w:pPr>
      <w:r>
        <w:separator/>
      </w:r>
    </w:p>
  </w:footnote>
  <w:footnote w:type="continuationSeparator" w:id="0">
    <w:p w14:paraId="494EBBBF" w14:textId="77777777" w:rsidR="00855569" w:rsidRDefault="00855569" w:rsidP="00BF3B2A">
      <w:pPr>
        <w:spacing w:after="0" w:line="240" w:lineRule="auto"/>
      </w:pPr>
      <w:r>
        <w:continuationSeparator/>
      </w:r>
    </w:p>
  </w:footnote>
  <w:footnote w:type="continuationNotice" w:id="1">
    <w:p w14:paraId="556F4591" w14:textId="77777777" w:rsidR="00855569" w:rsidRDefault="008555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6E20F" w14:textId="77777777" w:rsidR="00BC1969" w:rsidRDefault="00BC19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EAAF2" w14:textId="5F2537A5" w:rsidR="00E062E0" w:rsidRDefault="00E062E0" w:rsidP="00B85D91">
    <w:pPr>
      <w:pStyle w:val="Header"/>
      <w:rPr>
        <w:noProof/>
      </w:rPr>
    </w:pPr>
  </w:p>
  <w:p w14:paraId="11025E7D" w14:textId="0CFAC655" w:rsidR="00D971E9" w:rsidRPr="00E81D1D" w:rsidRDefault="00B85D91" w:rsidP="00591F1A">
    <w:pPr>
      <w:pStyle w:val="Header"/>
    </w:pPr>
    <w:r>
      <w:rPr>
        <w:noProof/>
      </w:rPr>
      <w:t xml:space="preserve"> </w:t>
    </w:r>
    <w:r w:rsidRPr="00FE30D7">
      <w:rPr>
        <w:sz w:val="23"/>
        <w:szCs w:val="23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E93D8B" w14:paraId="11D08009" w14:textId="77777777" w:rsidTr="00E93D8B">
      <w:trPr>
        <w:trHeight w:val="858"/>
        <w:jc w:val="center"/>
      </w:trPr>
      <w:tc>
        <w:tcPr>
          <w:tcW w:w="4807" w:type="dxa"/>
          <w:vAlign w:val="bottom"/>
        </w:tcPr>
        <w:p w14:paraId="02A6B7D4" w14:textId="77777777" w:rsidR="00E93D8B" w:rsidRPr="0023314A" w:rsidRDefault="00E93D8B" w:rsidP="00E93D8B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50E6DFC9" w14:textId="77777777" w:rsidR="00E93D8B" w:rsidRPr="00270BD9" w:rsidRDefault="00E93D8B" w:rsidP="00E93D8B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4423FC76" w14:textId="77777777" w:rsidR="00E93D8B" w:rsidRDefault="00E93D8B" w:rsidP="00E93D8B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213E0D36" wp14:editId="648D9E51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990E90" w14:textId="77777777" w:rsidR="00E93D8B" w:rsidRPr="00061A81" w:rsidRDefault="00E93D8B" w:rsidP="00E93D8B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E93D8B" w:rsidRPr="00417AD9" w14:paraId="6F155A82" w14:textId="77777777" w:rsidTr="00E93D8B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06CC84F5" w14:textId="6A05D290" w:rsidR="00E93D8B" w:rsidRPr="00417AD9" w:rsidRDefault="00BC1969" w:rsidP="00E93D8B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GRADUATE EXIT DATA</w:t>
          </w:r>
        </w:p>
      </w:tc>
    </w:tr>
  </w:tbl>
  <w:p w14:paraId="6FF26C20" w14:textId="77777777" w:rsidR="001D1552" w:rsidRPr="00E93D8B" w:rsidRDefault="001D1552" w:rsidP="00E93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26075"/>
    <w:multiLevelType w:val="hybridMultilevel"/>
    <w:tmpl w:val="E6945FDE"/>
    <w:lvl w:ilvl="0" w:tplc="7616AA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612925">
    <w:abstractNumId w:val="3"/>
  </w:num>
  <w:num w:numId="2" w16cid:durableId="1682125734">
    <w:abstractNumId w:val="7"/>
  </w:num>
  <w:num w:numId="3" w16cid:durableId="547453173">
    <w:abstractNumId w:val="6"/>
  </w:num>
  <w:num w:numId="4" w16cid:durableId="1977371313">
    <w:abstractNumId w:val="2"/>
  </w:num>
  <w:num w:numId="5" w16cid:durableId="964628422">
    <w:abstractNumId w:val="1"/>
  </w:num>
  <w:num w:numId="6" w16cid:durableId="1038745716">
    <w:abstractNumId w:val="4"/>
  </w:num>
  <w:num w:numId="7" w16cid:durableId="1892114424">
    <w:abstractNumId w:val="0"/>
  </w:num>
  <w:num w:numId="8" w16cid:durableId="16576073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mwqAUAYeo+1ywAAAA="/>
  </w:docVars>
  <w:rsids>
    <w:rsidRoot w:val="003F5C98"/>
    <w:rsid w:val="000026B4"/>
    <w:rsid w:val="0000320D"/>
    <w:rsid w:val="00016EB4"/>
    <w:rsid w:val="00023AAA"/>
    <w:rsid w:val="00031B5C"/>
    <w:rsid w:val="000446CB"/>
    <w:rsid w:val="00052856"/>
    <w:rsid w:val="00055DF8"/>
    <w:rsid w:val="0005670D"/>
    <w:rsid w:val="00063832"/>
    <w:rsid w:val="00063FC0"/>
    <w:rsid w:val="00073183"/>
    <w:rsid w:val="00075837"/>
    <w:rsid w:val="00076B4C"/>
    <w:rsid w:val="00086756"/>
    <w:rsid w:val="0009719A"/>
    <w:rsid w:val="00097606"/>
    <w:rsid w:val="0009778A"/>
    <w:rsid w:val="000A736B"/>
    <w:rsid w:val="000B72EA"/>
    <w:rsid w:val="000C23A4"/>
    <w:rsid w:val="000D66EC"/>
    <w:rsid w:val="000F5A57"/>
    <w:rsid w:val="000F608E"/>
    <w:rsid w:val="0010218C"/>
    <w:rsid w:val="00113671"/>
    <w:rsid w:val="00137FCB"/>
    <w:rsid w:val="00141625"/>
    <w:rsid w:val="001462BB"/>
    <w:rsid w:val="0015000C"/>
    <w:rsid w:val="00155AED"/>
    <w:rsid w:val="001564C0"/>
    <w:rsid w:val="00172072"/>
    <w:rsid w:val="00186C8B"/>
    <w:rsid w:val="0019358A"/>
    <w:rsid w:val="00197EDF"/>
    <w:rsid w:val="001A1ECF"/>
    <w:rsid w:val="001A56E0"/>
    <w:rsid w:val="001A70EF"/>
    <w:rsid w:val="001B4F45"/>
    <w:rsid w:val="001B6B9B"/>
    <w:rsid w:val="001D1552"/>
    <w:rsid w:val="001D5077"/>
    <w:rsid w:val="001D7F8D"/>
    <w:rsid w:val="001E07BB"/>
    <w:rsid w:val="001E3C14"/>
    <w:rsid w:val="001E58CC"/>
    <w:rsid w:val="001F60E9"/>
    <w:rsid w:val="001F6C11"/>
    <w:rsid w:val="002140B4"/>
    <w:rsid w:val="00226AC8"/>
    <w:rsid w:val="00235A58"/>
    <w:rsid w:val="00252700"/>
    <w:rsid w:val="00252F61"/>
    <w:rsid w:val="00256070"/>
    <w:rsid w:val="00257040"/>
    <w:rsid w:val="00287BF3"/>
    <w:rsid w:val="00292AD5"/>
    <w:rsid w:val="002950A5"/>
    <w:rsid w:val="002A1505"/>
    <w:rsid w:val="002A1F1E"/>
    <w:rsid w:val="002B35F5"/>
    <w:rsid w:val="002B3CAB"/>
    <w:rsid w:val="002B7520"/>
    <w:rsid w:val="002C1397"/>
    <w:rsid w:val="002C23B8"/>
    <w:rsid w:val="002D43CB"/>
    <w:rsid w:val="002F4CAF"/>
    <w:rsid w:val="002F7787"/>
    <w:rsid w:val="00303F0E"/>
    <w:rsid w:val="00316A08"/>
    <w:rsid w:val="003263AB"/>
    <w:rsid w:val="0033579E"/>
    <w:rsid w:val="00341FA3"/>
    <w:rsid w:val="00353EF0"/>
    <w:rsid w:val="00363CCC"/>
    <w:rsid w:val="00365BF2"/>
    <w:rsid w:val="00371561"/>
    <w:rsid w:val="003719B2"/>
    <w:rsid w:val="003720A8"/>
    <w:rsid w:val="00373282"/>
    <w:rsid w:val="00374D11"/>
    <w:rsid w:val="00375D26"/>
    <w:rsid w:val="003851E2"/>
    <w:rsid w:val="003976BD"/>
    <w:rsid w:val="00397EF3"/>
    <w:rsid w:val="003A2A7A"/>
    <w:rsid w:val="003B2D69"/>
    <w:rsid w:val="003D1759"/>
    <w:rsid w:val="003D60A1"/>
    <w:rsid w:val="003F2494"/>
    <w:rsid w:val="003F5C98"/>
    <w:rsid w:val="00415369"/>
    <w:rsid w:val="0041698B"/>
    <w:rsid w:val="00421968"/>
    <w:rsid w:val="004231DA"/>
    <w:rsid w:val="00425686"/>
    <w:rsid w:val="0043670B"/>
    <w:rsid w:val="00437E35"/>
    <w:rsid w:val="00481364"/>
    <w:rsid w:val="00490E0E"/>
    <w:rsid w:val="00491420"/>
    <w:rsid w:val="00494F4D"/>
    <w:rsid w:val="0049630D"/>
    <w:rsid w:val="004B31CD"/>
    <w:rsid w:val="004B67EB"/>
    <w:rsid w:val="004D1540"/>
    <w:rsid w:val="004D57F8"/>
    <w:rsid w:val="004E75C2"/>
    <w:rsid w:val="00516D28"/>
    <w:rsid w:val="00544519"/>
    <w:rsid w:val="0054493C"/>
    <w:rsid w:val="00547338"/>
    <w:rsid w:val="005536DB"/>
    <w:rsid w:val="00577EF4"/>
    <w:rsid w:val="00581FB0"/>
    <w:rsid w:val="0058446F"/>
    <w:rsid w:val="00591BA1"/>
    <w:rsid w:val="00591F1A"/>
    <w:rsid w:val="005A0829"/>
    <w:rsid w:val="005A1F15"/>
    <w:rsid w:val="005A5A83"/>
    <w:rsid w:val="005C15CA"/>
    <w:rsid w:val="005D040E"/>
    <w:rsid w:val="005D2A8E"/>
    <w:rsid w:val="005E0DBE"/>
    <w:rsid w:val="005E49E3"/>
    <w:rsid w:val="005E64D0"/>
    <w:rsid w:val="005F074A"/>
    <w:rsid w:val="005F3794"/>
    <w:rsid w:val="005F731F"/>
    <w:rsid w:val="00604F21"/>
    <w:rsid w:val="00606ADA"/>
    <w:rsid w:val="0064348C"/>
    <w:rsid w:val="00644929"/>
    <w:rsid w:val="00660F3A"/>
    <w:rsid w:val="00664906"/>
    <w:rsid w:val="00682EE1"/>
    <w:rsid w:val="006879C2"/>
    <w:rsid w:val="006920CC"/>
    <w:rsid w:val="00694154"/>
    <w:rsid w:val="0069439B"/>
    <w:rsid w:val="00697438"/>
    <w:rsid w:val="006B7A04"/>
    <w:rsid w:val="006C1C70"/>
    <w:rsid w:val="006C3A74"/>
    <w:rsid w:val="006D18A4"/>
    <w:rsid w:val="006D7466"/>
    <w:rsid w:val="006F2B86"/>
    <w:rsid w:val="006F4FDA"/>
    <w:rsid w:val="006F572B"/>
    <w:rsid w:val="007008EA"/>
    <w:rsid w:val="007036DC"/>
    <w:rsid w:val="00710F6F"/>
    <w:rsid w:val="00713AC6"/>
    <w:rsid w:val="00713BC4"/>
    <w:rsid w:val="0072748E"/>
    <w:rsid w:val="00746546"/>
    <w:rsid w:val="00750EA0"/>
    <w:rsid w:val="00754B39"/>
    <w:rsid w:val="00770364"/>
    <w:rsid w:val="00771179"/>
    <w:rsid w:val="007713DC"/>
    <w:rsid w:val="007B0DB4"/>
    <w:rsid w:val="007B13BA"/>
    <w:rsid w:val="007C1AFD"/>
    <w:rsid w:val="007D1F1E"/>
    <w:rsid w:val="007D330C"/>
    <w:rsid w:val="007E42B8"/>
    <w:rsid w:val="007E53FA"/>
    <w:rsid w:val="007F6EC6"/>
    <w:rsid w:val="00802E18"/>
    <w:rsid w:val="008037F2"/>
    <w:rsid w:val="008050D7"/>
    <w:rsid w:val="0081175F"/>
    <w:rsid w:val="00811A46"/>
    <w:rsid w:val="0081484A"/>
    <w:rsid w:val="008300BD"/>
    <w:rsid w:val="0084143A"/>
    <w:rsid w:val="008457A7"/>
    <w:rsid w:val="00847D5F"/>
    <w:rsid w:val="008502C7"/>
    <w:rsid w:val="0085190D"/>
    <w:rsid w:val="00855569"/>
    <w:rsid w:val="0086608F"/>
    <w:rsid w:val="00883713"/>
    <w:rsid w:val="008872A9"/>
    <w:rsid w:val="00895D90"/>
    <w:rsid w:val="00897C49"/>
    <w:rsid w:val="008A1D8B"/>
    <w:rsid w:val="008A49C5"/>
    <w:rsid w:val="008C1B8A"/>
    <w:rsid w:val="008C2036"/>
    <w:rsid w:val="008E2A31"/>
    <w:rsid w:val="008E44A8"/>
    <w:rsid w:val="008F35D6"/>
    <w:rsid w:val="008F7681"/>
    <w:rsid w:val="00900369"/>
    <w:rsid w:val="009013CE"/>
    <w:rsid w:val="009123C3"/>
    <w:rsid w:val="00913CFD"/>
    <w:rsid w:val="009157AE"/>
    <w:rsid w:val="00916990"/>
    <w:rsid w:val="00934C68"/>
    <w:rsid w:val="00944988"/>
    <w:rsid w:val="00953C79"/>
    <w:rsid w:val="00960055"/>
    <w:rsid w:val="009761CF"/>
    <w:rsid w:val="00981044"/>
    <w:rsid w:val="00981EAC"/>
    <w:rsid w:val="009836FD"/>
    <w:rsid w:val="009A1BB6"/>
    <w:rsid w:val="009C010D"/>
    <w:rsid w:val="009C7ECC"/>
    <w:rsid w:val="009E78F3"/>
    <w:rsid w:val="009F1801"/>
    <w:rsid w:val="009F5D0A"/>
    <w:rsid w:val="009F6F96"/>
    <w:rsid w:val="00A1452B"/>
    <w:rsid w:val="00A21863"/>
    <w:rsid w:val="00A24C74"/>
    <w:rsid w:val="00A2770B"/>
    <w:rsid w:val="00A432D4"/>
    <w:rsid w:val="00A44470"/>
    <w:rsid w:val="00A567B8"/>
    <w:rsid w:val="00A61231"/>
    <w:rsid w:val="00A620DD"/>
    <w:rsid w:val="00A71562"/>
    <w:rsid w:val="00A720CB"/>
    <w:rsid w:val="00A85A58"/>
    <w:rsid w:val="00A91EE4"/>
    <w:rsid w:val="00A92A84"/>
    <w:rsid w:val="00AA2591"/>
    <w:rsid w:val="00AB6298"/>
    <w:rsid w:val="00AB74C3"/>
    <w:rsid w:val="00AC16BB"/>
    <w:rsid w:val="00AE63C1"/>
    <w:rsid w:val="00AE76A9"/>
    <w:rsid w:val="00AF43D5"/>
    <w:rsid w:val="00B02C90"/>
    <w:rsid w:val="00B10999"/>
    <w:rsid w:val="00B13062"/>
    <w:rsid w:val="00B1632B"/>
    <w:rsid w:val="00B34AA5"/>
    <w:rsid w:val="00B41F3C"/>
    <w:rsid w:val="00B61F51"/>
    <w:rsid w:val="00B6260E"/>
    <w:rsid w:val="00B64FD6"/>
    <w:rsid w:val="00B70E6A"/>
    <w:rsid w:val="00B85D91"/>
    <w:rsid w:val="00B96C41"/>
    <w:rsid w:val="00BA0BC2"/>
    <w:rsid w:val="00BC1969"/>
    <w:rsid w:val="00BC7A1B"/>
    <w:rsid w:val="00BF3540"/>
    <w:rsid w:val="00BF3B2A"/>
    <w:rsid w:val="00BF4899"/>
    <w:rsid w:val="00C127BC"/>
    <w:rsid w:val="00C14A42"/>
    <w:rsid w:val="00C22265"/>
    <w:rsid w:val="00C307AD"/>
    <w:rsid w:val="00C43E90"/>
    <w:rsid w:val="00C445A1"/>
    <w:rsid w:val="00C54C17"/>
    <w:rsid w:val="00C56F3D"/>
    <w:rsid w:val="00C944CB"/>
    <w:rsid w:val="00CA0757"/>
    <w:rsid w:val="00CA4334"/>
    <w:rsid w:val="00CB55CE"/>
    <w:rsid w:val="00CC5813"/>
    <w:rsid w:val="00CD352D"/>
    <w:rsid w:val="00CD712B"/>
    <w:rsid w:val="00D30133"/>
    <w:rsid w:val="00D37615"/>
    <w:rsid w:val="00D46DE3"/>
    <w:rsid w:val="00D516C3"/>
    <w:rsid w:val="00D52BE2"/>
    <w:rsid w:val="00D6038E"/>
    <w:rsid w:val="00D60F0A"/>
    <w:rsid w:val="00D61C6F"/>
    <w:rsid w:val="00D641FA"/>
    <w:rsid w:val="00D8323D"/>
    <w:rsid w:val="00D84A3B"/>
    <w:rsid w:val="00D864CE"/>
    <w:rsid w:val="00D86B08"/>
    <w:rsid w:val="00D91817"/>
    <w:rsid w:val="00D94F0D"/>
    <w:rsid w:val="00D971E9"/>
    <w:rsid w:val="00DA116E"/>
    <w:rsid w:val="00DA7B01"/>
    <w:rsid w:val="00DB5FF3"/>
    <w:rsid w:val="00DD5AF0"/>
    <w:rsid w:val="00DF06F6"/>
    <w:rsid w:val="00DF5568"/>
    <w:rsid w:val="00DF7449"/>
    <w:rsid w:val="00E04A6D"/>
    <w:rsid w:val="00E062E0"/>
    <w:rsid w:val="00E07570"/>
    <w:rsid w:val="00E1017D"/>
    <w:rsid w:val="00E11A10"/>
    <w:rsid w:val="00E11F39"/>
    <w:rsid w:val="00E3766A"/>
    <w:rsid w:val="00E41D18"/>
    <w:rsid w:val="00E45F43"/>
    <w:rsid w:val="00E472A7"/>
    <w:rsid w:val="00E554C8"/>
    <w:rsid w:val="00E65F77"/>
    <w:rsid w:val="00E7017E"/>
    <w:rsid w:val="00E7308A"/>
    <w:rsid w:val="00E74643"/>
    <w:rsid w:val="00E7592D"/>
    <w:rsid w:val="00E7633C"/>
    <w:rsid w:val="00E76DE5"/>
    <w:rsid w:val="00E7777E"/>
    <w:rsid w:val="00E81D1D"/>
    <w:rsid w:val="00E83A09"/>
    <w:rsid w:val="00E93D8B"/>
    <w:rsid w:val="00EA17EF"/>
    <w:rsid w:val="00EA6545"/>
    <w:rsid w:val="00EA6B02"/>
    <w:rsid w:val="00EB224F"/>
    <w:rsid w:val="00EC13CE"/>
    <w:rsid w:val="00EC3D8C"/>
    <w:rsid w:val="00EE198A"/>
    <w:rsid w:val="00EF2B27"/>
    <w:rsid w:val="00F014E6"/>
    <w:rsid w:val="00F01CFE"/>
    <w:rsid w:val="00F02F39"/>
    <w:rsid w:val="00F0333F"/>
    <w:rsid w:val="00F04B69"/>
    <w:rsid w:val="00F0557B"/>
    <w:rsid w:val="00F126B6"/>
    <w:rsid w:val="00F1373F"/>
    <w:rsid w:val="00F2337D"/>
    <w:rsid w:val="00F242A9"/>
    <w:rsid w:val="00F3261F"/>
    <w:rsid w:val="00F36929"/>
    <w:rsid w:val="00F41A98"/>
    <w:rsid w:val="00F84788"/>
    <w:rsid w:val="00F939E7"/>
    <w:rsid w:val="00FA5D63"/>
    <w:rsid w:val="00FB0548"/>
    <w:rsid w:val="00FB1CA8"/>
    <w:rsid w:val="00FC6032"/>
    <w:rsid w:val="00FE291D"/>
    <w:rsid w:val="00FE30D7"/>
    <w:rsid w:val="00FE4EB3"/>
    <w:rsid w:val="00FF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0055"/>
    <w:rPr>
      <w:color w:val="808080"/>
    </w:rPr>
  </w:style>
  <w:style w:type="character" w:customStyle="1" w:styleId="DGSforms">
    <w:name w:val="DGSforms"/>
    <w:basedOn w:val="DefaultParagraphFont"/>
    <w:uiPriority w:val="1"/>
    <w:qFormat/>
    <w:rsid w:val="00F04B69"/>
    <w:rPr>
      <w:rFonts w:ascii="Calibri" w:hAnsi="Calibri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99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60273823D654A92B44230E924B55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DBF6D-03A8-4F21-8635-35EDB7F84845}"/>
      </w:docPartPr>
      <w:docPartBody>
        <w:p w:rsidR="00430489" w:rsidRDefault="00640BCA" w:rsidP="00640BCA">
          <w:pPr>
            <w:pStyle w:val="560273823D654A92B44230E924B551F2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41D6820101F46C68616C9B26D7D8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77F3D-8736-40E4-A9C5-2C7E6E8B8845}"/>
      </w:docPartPr>
      <w:docPartBody>
        <w:p w:rsidR="000C6361" w:rsidRDefault="00640BCA" w:rsidP="00640BCA">
          <w:pPr>
            <w:pStyle w:val="541D6820101F46C68616C9B26D7D82F9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6414EAC3ED584C9DA83D98A42E22C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D57B0-143A-4AC2-AA5B-C2FE67299744}"/>
      </w:docPartPr>
      <w:docPartBody>
        <w:p w:rsidR="000C6361" w:rsidRDefault="00640BCA" w:rsidP="00640BCA">
          <w:pPr>
            <w:pStyle w:val="6414EAC3ED584C9DA83D98A42E22CC69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4AB2404A66A04BEDB53C153EC6615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F3FD8-9128-47D4-881E-F46E4D1902DF}"/>
      </w:docPartPr>
      <w:docPartBody>
        <w:p w:rsidR="000C6361" w:rsidRDefault="00640BCA" w:rsidP="00640BCA">
          <w:pPr>
            <w:pStyle w:val="4AB2404A66A04BEDB53C153EC6615256"/>
          </w:pPr>
          <w:r w:rsidRPr="008050D7">
            <w:rPr>
              <w:rStyle w:val="PlaceholderText"/>
              <w:color w:val="A6A6A6" w:themeColor="background1" w:themeShade="A6"/>
              <w:rtl/>
            </w:rPr>
            <w:t>الاسم من أربعة مقاطع</w:t>
          </w:r>
        </w:p>
      </w:docPartBody>
    </w:docPart>
    <w:docPart>
      <w:docPartPr>
        <w:name w:val="07AE625958D94651AFBA31027795D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53DF4-71D3-457B-B76B-21291F5651C0}"/>
      </w:docPartPr>
      <w:docPartBody>
        <w:p w:rsidR="000C6361" w:rsidRDefault="00640BCA" w:rsidP="00640BCA">
          <w:pPr>
            <w:pStyle w:val="07AE625958D94651AFBA31027795D9E2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Name in Four Sections.</w:t>
          </w:r>
        </w:p>
      </w:docPartBody>
    </w:docPart>
    <w:docPart>
      <w:docPartPr>
        <w:name w:val="AF944940A40743E3A472DE10BC62D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0637C-AAB4-4B9B-9F69-B4983250738A}"/>
      </w:docPartPr>
      <w:docPartBody>
        <w:p w:rsidR="000C6361" w:rsidRDefault="00640BCA" w:rsidP="00640BCA">
          <w:pPr>
            <w:pStyle w:val="AF944940A40743E3A472DE10BC62D9F2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Mobile Number</w:t>
          </w:r>
        </w:p>
      </w:docPartBody>
    </w:docPart>
    <w:docPart>
      <w:docPartPr>
        <w:name w:val="FBCEFFCBD4A6468A96012C284C67B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5FCDB-9022-4EFF-9D23-D823739B56ED}"/>
      </w:docPartPr>
      <w:docPartBody>
        <w:p w:rsidR="000C6361" w:rsidRDefault="00640BCA" w:rsidP="00640BCA">
          <w:pPr>
            <w:pStyle w:val="FBCEFFCBD4A6468A96012C284C67BD00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to enter a date.</w:t>
          </w:r>
        </w:p>
      </w:docPartBody>
    </w:docPart>
    <w:docPart>
      <w:docPartPr>
        <w:name w:val="E96315666CEE4704A6F1712FCB6C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0752B-25D5-413C-9F1B-B088BA08908A}"/>
      </w:docPartPr>
      <w:docPartBody>
        <w:p w:rsidR="000C6361" w:rsidRDefault="00640BCA" w:rsidP="00640BCA">
          <w:pPr>
            <w:pStyle w:val="E96315666CEE4704A6F1712FCB6C2B07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Academic Year.</w:t>
          </w:r>
        </w:p>
      </w:docPartBody>
    </w:docPart>
    <w:docPart>
      <w:docPartPr>
        <w:name w:val="933778F2860D41C39C599E6DF2B83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8FB5-833D-43C1-86DC-CD093F4EA81B}"/>
      </w:docPartPr>
      <w:docPartBody>
        <w:p w:rsidR="000C6361" w:rsidRDefault="00640BCA" w:rsidP="00640BCA">
          <w:pPr>
            <w:pStyle w:val="933778F2860D41C39C599E6DF2B837CF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to enter a date.</w:t>
          </w:r>
        </w:p>
      </w:docPartBody>
    </w:docPart>
    <w:docPart>
      <w:docPartPr>
        <w:name w:val="D8834A0C986E4B82969E58352E8DA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73C5F-FF44-448B-970C-C768A354C4FE}"/>
      </w:docPartPr>
      <w:docPartBody>
        <w:p w:rsidR="000C6361" w:rsidRDefault="00640BCA" w:rsidP="00640BCA">
          <w:pPr>
            <w:pStyle w:val="D8834A0C986E4B82969E58352E8DAA0C"/>
          </w:pPr>
          <w:r w:rsidRPr="00C307AD">
            <w:rPr>
              <w:rStyle w:val="PlaceholderText"/>
              <w:rFonts w:cstheme="minorHAnsi"/>
              <w:color w:val="F2F2F2" w:themeColor="background1" w:themeShade="F2"/>
              <w:sz w:val="24"/>
              <w:szCs w:val="24"/>
            </w:rPr>
            <w:t>Click or tap to enter a date.</w:t>
          </w:r>
        </w:p>
      </w:docPartBody>
    </w:docPart>
    <w:docPart>
      <w:docPartPr>
        <w:name w:val="5EF7A07255E2475D9CC7F04983E2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57BD5-6E37-4576-97DF-B91F5EA18890}"/>
      </w:docPartPr>
      <w:docPartBody>
        <w:p w:rsidR="000C6361" w:rsidRDefault="00640BCA" w:rsidP="00640BCA">
          <w:pPr>
            <w:pStyle w:val="5EF7A07255E2475D9CC7F04983E2E4A4"/>
          </w:pPr>
          <w:r w:rsidRPr="008050D7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730D158F42846F1BD6A65B31AC70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485B3-957A-485F-98C8-6C456EA028B2}"/>
      </w:docPartPr>
      <w:docPartBody>
        <w:p w:rsidR="000C6361" w:rsidRDefault="00640BCA" w:rsidP="00640BCA">
          <w:pPr>
            <w:pStyle w:val="8730D158F42846F1BD6A65B31AC70721"/>
          </w:pPr>
          <w:r>
            <w:rPr>
              <w:rStyle w:val="PlaceholderText"/>
              <w:color w:val="A6A6A6" w:themeColor="background1" w:themeShade="A6"/>
            </w:rPr>
            <w:t>Address</w:t>
          </w:r>
        </w:p>
      </w:docPartBody>
    </w:docPart>
    <w:docPart>
      <w:docPartPr>
        <w:name w:val="E95C49F88838440EA2DF6F1AE711E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D08CD-4EF8-4F6A-B3A7-630E4DAD77BA}"/>
      </w:docPartPr>
      <w:docPartBody>
        <w:p w:rsidR="000C6361" w:rsidRDefault="00640BCA" w:rsidP="00640BCA">
          <w:pPr>
            <w:pStyle w:val="E95C49F88838440EA2DF6F1AE711EA581"/>
          </w:pPr>
          <w:r w:rsidRPr="008050D7">
            <w:rPr>
              <w:rStyle w:val="PlaceholderText"/>
              <w:color w:val="A6A6A6" w:themeColor="background1" w:themeShade="A6"/>
            </w:rPr>
            <w:t>Email</w:t>
          </w:r>
        </w:p>
      </w:docPartBody>
    </w:docPart>
    <w:docPart>
      <w:docPartPr>
        <w:name w:val="4B6B6A95E92B4B60A2AD51F36C1B8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BB808-F902-4A19-AA7E-BD66B844ADCD}"/>
      </w:docPartPr>
      <w:docPartBody>
        <w:p w:rsidR="00640BCA" w:rsidRDefault="00640BCA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FE0"/>
    <w:rsid w:val="00097606"/>
    <w:rsid w:val="000B1DB1"/>
    <w:rsid w:val="000C6361"/>
    <w:rsid w:val="002950A5"/>
    <w:rsid w:val="003269B7"/>
    <w:rsid w:val="00383FE0"/>
    <w:rsid w:val="00415369"/>
    <w:rsid w:val="00430489"/>
    <w:rsid w:val="0045650B"/>
    <w:rsid w:val="004C00DB"/>
    <w:rsid w:val="00625867"/>
    <w:rsid w:val="00640BCA"/>
    <w:rsid w:val="00697946"/>
    <w:rsid w:val="00754B39"/>
    <w:rsid w:val="00992A79"/>
    <w:rsid w:val="00A774EB"/>
    <w:rsid w:val="00A839B8"/>
    <w:rsid w:val="00E52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BCA"/>
    <w:rPr>
      <w:color w:val="808080"/>
    </w:rPr>
  </w:style>
  <w:style w:type="paragraph" w:customStyle="1" w:styleId="4AB2404A66A04BEDB53C153EC6615256">
    <w:name w:val="4AB2404A66A04BEDB53C153EC6615256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07AE625958D94651AFBA31027795D9E2">
    <w:name w:val="07AE625958D94651AFBA31027795D9E2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FBCEFFCBD4A6468A96012C284C67BD00">
    <w:name w:val="FBCEFFCBD4A6468A96012C284C67BD00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E96315666CEE4704A6F1712FCB6C2B07">
    <w:name w:val="E96315666CEE4704A6F1712FCB6C2B07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560273823D654A92B44230E924B551F2">
    <w:name w:val="560273823D654A92B44230E924B551F2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AF944940A40743E3A472DE10BC62D9F2">
    <w:name w:val="AF944940A40743E3A472DE10BC62D9F2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E95C49F88838440EA2DF6F1AE711EA581">
    <w:name w:val="E95C49F88838440EA2DF6F1AE711EA581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8730D158F42846F1BD6A65B31AC70721">
    <w:name w:val="8730D158F42846F1BD6A65B31AC70721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933778F2860D41C39C599E6DF2B837CF">
    <w:name w:val="933778F2860D41C39C599E6DF2B837CF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5EF7A07255E2475D9CC7F04983E2E4A4">
    <w:name w:val="5EF7A07255E2475D9CC7F04983E2E4A4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D8834A0C986E4B82969E58352E8DAA0C">
    <w:name w:val="D8834A0C986E4B82969E58352E8DAA0C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541D6820101F46C68616C9B26D7D82F9">
    <w:name w:val="541D6820101F46C68616C9B26D7D82F9"/>
    <w:rsid w:val="00640BCA"/>
    <w:pPr>
      <w:spacing w:after="200" w:line="276" w:lineRule="auto"/>
    </w:pPr>
    <w:rPr>
      <w:rFonts w:eastAsiaTheme="minorHAnsi"/>
      <w:lang w:val="en-GB"/>
    </w:rPr>
  </w:style>
  <w:style w:type="paragraph" w:customStyle="1" w:styleId="6414EAC3ED584C9DA83D98A42E22CC69">
    <w:name w:val="6414EAC3ED584C9DA83D98A42E22CC69"/>
    <w:rsid w:val="00640BCA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71580C-1149-40C6-B2AA-003DEA975B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-19</vt:lpstr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-19</dc:title>
  <dc:subject/>
  <dc:creator>Dr. Eyad Hamad</dc:creator>
  <cp:keywords>GS-18</cp:keywords>
  <dc:description/>
  <cp:lastModifiedBy>Oweis, Sana</cp:lastModifiedBy>
  <cp:revision>20</cp:revision>
  <cp:lastPrinted>2017-04-17T21:39:00Z</cp:lastPrinted>
  <dcterms:created xsi:type="dcterms:W3CDTF">2025-01-28T11:24:00Z</dcterms:created>
  <dcterms:modified xsi:type="dcterms:W3CDTF">2025-02-13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